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at index. If the value does not exist, display -1 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 and assuming the program you implemented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 (searching left to right)? If these is no match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array value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 these two arrays, such that the resulting array contains the following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6Z</dcterms:created>
  <dcterms:modified xsi:type="dcterms:W3CDTF">2021-06-22T0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